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167C6C" w14:textId="1F60BEF5" w:rsidR="000D2AED" w:rsidRDefault="002B1AC0" w:rsidP="002B1AC0">
      <w:pPr>
        <w:pStyle w:val="Title"/>
        <w:rPr>
          <w:lang w:val="en-AU"/>
        </w:rPr>
      </w:pPr>
      <w:r>
        <w:rPr>
          <w:lang w:val="en-AU"/>
        </w:rPr>
        <w:t>Information Planning</w:t>
      </w:r>
    </w:p>
    <w:p w14:paraId="5D8A8981" w14:textId="18B329BB" w:rsidR="002B1AC0" w:rsidRDefault="002B1AC0" w:rsidP="002B1AC0">
      <w:pPr>
        <w:rPr>
          <w:lang w:val="en-AU"/>
        </w:rPr>
      </w:pPr>
    </w:p>
    <w:p w14:paraId="7D88FD60" w14:textId="2EAFCAB7" w:rsidR="002B1AC0" w:rsidRDefault="002B1AC0" w:rsidP="002B1AC0">
      <w:pPr>
        <w:pStyle w:val="Heading1"/>
        <w:rPr>
          <w:lang w:val="en-AU"/>
        </w:rPr>
      </w:pPr>
      <w:r>
        <w:rPr>
          <w:lang w:val="en-AU"/>
        </w:rPr>
        <w:t>Personal Information</w:t>
      </w:r>
    </w:p>
    <w:p w14:paraId="7AC7701D" w14:textId="2F945EA2" w:rsidR="002B1AC0" w:rsidRDefault="002B1AC0" w:rsidP="002B1AC0">
      <w:pPr>
        <w:rPr>
          <w:lang w:val="en-AU"/>
        </w:rPr>
      </w:pPr>
      <w:r>
        <w:rPr>
          <w:lang w:val="en-AU"/>
        </w:rPr>
        <w:t>Caden Maxwell</w:t>
      </w:r>
    </w:p>
    <w:p w14:paraId="69FF2CC3" w14:textId="2006A394" w:rsidR="002B1AC0" w:rsidRDefault="002B1AC0" w:rsidP="002B1AC0">
      <w:pPr>
        <w:rPr>
          <w:lang w:val="en-AU"/>
        </w:rPr>
      </w:pPr>
      <w:r w:rsidRPr="002B1AC0">
        <w:rPr>
          <w:lang w:val="en-AU"/>
        </w:rPr>
        <w:t>s3853897</w:t>
      </w:r>
    </w:p>
    <w:p w14:paraId="39BE298D" w14:textId="631B638D" w:rsidR="002B1AC0" w:rsidRDefault="004C1101" w:rsidP="002B1AC0">
      <w:pPr>
        <w:rPr>
          <w:lang w:val="en-AU"/>
        </w:rPr>
      </w:pPr>
      <w:hyperlink r:id="rId6" w:history="1">
        <w:r w:rsidR="002B1AC0" w:rsidRPr="008F5304">
          <w:rPr>
            <w:rStyle w:val="Hyperlink"/>
            <w:lang w:val="en-AU"/>
          </w:rPr>
          <w:t>S3853897@student.rmit.edu.au</w:t>
        </w:r>
      </w:hyperlink>
    </w:p>
    <w:p w14:paraId="3229618E" w14:textId="7F746C4C" w:rsidR="002B1AC0" w:rsidRPr="002B1AC0" w:rsidRDefault="002B1AC0" w:rsidP="002B1AC0">
      <w:pPr>
        <w:rPr>
          <w:lang w:val="en-AU"/>
        </w:rPr>
      </w:pPr>
      <w:r>
        <w:rPr>
          <w:lang w:val="en-AU"/>
        </w:rPr>
        <w:t>I was born in Sydney</w:t>
      </w:r>
      <w:r w:rsidR="00C0302A">
        <w:rPr>
          <w:lang w:val="en-AU"/>
        </w:rPr>
        <w:t>, and</w:t>
      </w:r>
      <w:r>
        <w:rPr>
          <w:lang w:val="en-AU"/>
        </w:rPr>
        <w:t xml:space="preserve"> then I moved to Tumut for </w:t>
      </w:r>
      <w:r w:rsidR="00C0302A">
        <w:rPr>
          <w:lang w:val="en-AU"/>
        </w:rPr>
        <w:t>three</w:t>
      </w:r>
      <w:r>
        <w:rPr>
          <w:lang w:val="en-AU"/>
        </w:rPr>
        <w:t xml:space="preserve"> years </w:t>
      </w:r>
      <w:r w:rsidR="00C0302A">
        <w:rPr>
          <w:lang w:val="en-AU"/>
        </w:rPr>
        <w:t>later</w:t>
      </w:r>
      <w:r>
        <w:rPr>
          <w:lang w:val="en-AU"/>
        </w:rPr>
        <w:t xml:space="preserve"> I moved to Wagga where I live today. My Dad is from New Zealand</w:t>
      </w:r>
      <w:r w:rsidR="00C0302A">
        <w:rPr>
          <w:lang w:val="en-AU"/>
        </w:rPr>
        <w:t>,</w:t>
      </w:r>
      <w:r>
        <w:rPr>
          <w:lang w:val="en-AU"/>
        </w:rPr>
        <w:t xml:space="preserve"> and my Mum is Australian. I have just completed High School and my HSC</w:t>
      </w:r>
      <w:r w:rsidR="00C0302A">
        <w:rPr>
          <w:lang w:val="en-AU"/>
        </w:rPr>
        <w:t>,</w:t>
      </w:r>
      <w:r>
        <w:rPr>
          <w:lang w:val="en-AU"/>
        </w:rPr>
        <w:t xml:space="preserve"> where the focus of my studies were IT</w:t>
      </w:r>
      <w:r w:rsidR="00C0302A">
        <w:rPr>
          <w:lang w:val="en-AU"/>
        </w:rPr>
        <w:t>-</w:t>
      </w:r>
      <w:r>
        <w:rPr>
          <w:lang w:val="en-AU"/>
        </w:rPr>
        <w:t>related subjects</w:t>
      </w:r>
      <w:r w:rsidR="00C0302A">
        <w:rPr>
          <w:lang w:val="en-AU"/>
        </w:rPr>
        <w:t>. T</w:t>
      </w:r>
      <w:r>
        <w:rPr>
          <w:lang w:val="en-AU"/>
        </w:rPr>
        <w:t xml:space="preserve">his </w:t>
      </w:r>
      <w:proofErr w:type="gramStart"/>
      <w:r>
        <w:rPr>
          <w:lang w:val="en-AU"/>
        </w:rPr>
        <w:t>included;</w:t>
      </w:r>
      <w:proofErr w:type="gramEnd"/>
      <w:r>
        <w:rPr>
          <w:lang w:val="en-AU"/>
        </w:rPr>
        <w:t xml:space="preserve"> Information and Digital Technology, Software Design and Development and Information Processes and Technology, during these studies</w:t>
      </w:r>
      <w:r w:rsidR="00C0302A">
        <w:rPr>
          <w:lang w:val="en-AU"/>
        </w:rPr>
        <w:t>,</w:t>
      </w:r>
      <w:r>
        <w:rPr>
          <w:lang w:val="en-AU"/>
        </w:rPr>
        <w:t xml:space="preserve"> I also worked towards achieving my Cert III for IT. I used to play a lot of </w:t>
      </w:r>
      <w:r w:rsidR="00C0302A">
        <w:rPr>
          <w:lang w:val="en-AU"/>
        </w:rPr>
        <w:t>t</w:t>
      </w:r>
      <w:r>
        <w:rPr>
          <w:lang w:val="en-AU"/>
        </w:rPr>
        <w:t>ennis since I was 11 years old</w:t>
      </w:r>
      <w:r w:rsidR="00E95AAD">
        <w:rPr>
          <w:lang w:val="en-AU"/>
        </w:rPr>
        <w:t xml:space="preserve"> up to the end of high school, my </w:t>
      </w:r>
      <w:proofErr w:type="gramStart"/>
      <w:r w:rsidR="00E95AAD">
        <w:rPr>
          <w:lang w:val="en-AU"/>
        </w:rPr>
        <w:t>hobby’s</w:t>
      </w:r>
      <w:proofErr w:type="gramEnd"/>
      <w:r w:rsidR="00E95AAD">
        <w:rPr>
          <w:lang w:val="en-AU"/>
        </w:rPr>
        <w:t xml:space="preserve"> now are mostly playing games, hanging out with my friends and on the odd occasion, stream </w:t>
      </w:r>
      <w:r w:rsidR="000712F4">
        <w:rPr>
          <w:lang w:val="en-AU"/>
        </w:rPr>
        <w:t xml:space="preserve">on </w:t>
      </w:r>
      <w:r w:rsidR="00E95AAD">
        <w:rPr>
          <w:lang w:val="en-AU"/>
        </w:rPr>
        <w:t>twitch.</w:t>
      </w:r>
    </w:p>
    <w:p w14:paraId="2C549D5D" w14:textId="333E7130" w:rsidR="002B1AC0" w:rsidRDefault="002B1AC0" w:rsidP="002B1AC0">
      <w:pPr>
        <w:pStyle w:val="Heading1"/>
        <w:rPr>
          <w:lang w:val="en-AU"/>
        </w:rPr>
      </w:pPr>
      <w:r>
        <w:rPr>
          <w:lang w:val="en-AU"/>
        </w:rPr>
        <w:t>Interests in IT</w:t>
      </w:r>
    </w:p>
    <w:p w14:paraId="39DFA08C" w14:textId="0DEA2CC9" w:rsidR="002B1AC0" w:rsidRDefault="00C0302A" w:rsidP="002B1AC0">
      <w:pPr>
        <w:rPr>
          <w:lang w:val="en-AU"/>
        </w:rPr>
      </w:pPr>
      <w:r>
        <w:rPr>
          <w:lang w:val="en-AU"/>
        </w:rPr>
        <w:t xml:space="preserve">Since I was two years old, I would play video games with my parents, and since then I have always had an interest in gaming, as I got older I got newer game consoles until I got my own gaming PC, this is how my interest in IT increased. I started playing around with computers and different software. I used to own a </w:t>
      </w:r>
      <w:proofErr w:type="spellStart"/>
      <w:r>
        <w:rPr>
          <w:lang w:val="en-AU"/>
        </w:rPr>
        <w:t>youtube</w:t>
      </w:r>
      <w:proofErr w:type="spellEnd"/>
      <w:r>
        <w:rPr>
          <w:lang w:val="en-AU"/>
        </w:rPr>
        <w:t xml:space="preserve"> channel where I would edit videos, using a range of editing software, I also got into making text-based adventure games using batch. I got very familiar with computers and technology and started the IT VET subject in year 9. </w:t>
      </w:r>
    </w:p>
    <w:p w14:paraId="6BC4E4F9" w14:textId="5C86C4E2" w:rsidR="00C0302A" w:rsidRDefault="00C0302A" w:rsidP="002B1AC0">
      <w:pPr>
        <w:rPr>
          <w:lang w:val="en-AU"/>
        </w:rPr>
      </w:pPr>
      <w:r>
        <w:rPr>
          <w:lang w:val="en-AU"/>
        </w:rPr>
        <w:t>I chose RMIT because, for me, it had the best IT course over other universities, it was very hands-on when it came to the learning, and it incorporated both IT and Software Development in the course.</w:t>
      </w:r>
    </w:p>
    <w:p w14:paraId="7BC11F6B" w14:textId="60B9C296" w:rsidR="00C0302A" w:rsidRDefault="00C0302A" w:rsidP="002B1AC0">
      <w:pPr>
        <w:rPr>
          <w:lang w:val="en-AU"/>
        </w:rPr>
      </w:pPr>
      <w:r>
        <w:rPr>
          <w:lang w:val="en-AU"/>
        </w:rPr>
        <w:t>During my studies at RMIT, I expect to have a more in-depth knowledge of the IT world, an understanding I will be able to bring into a career later in life. I hope to be able to learn what it is like to be surrounded in an IT environment with other like-minded individuals.</w:t>
      </w:r>
    </w:p>
    <w:p w14:paraId="63DDDCDF" w14:textId="36A2B811" w:rsidR="002B1AC0" w:rsidRDefault="002B1AC0" w:rsidP="002B1AC0">
      <w:pPr>
        <w:pStyle w:val="Heading1"/>
        <w:rPr>
          <w:lang w:val="en-AU"/>
        </w:rPr>
      </w:pPr>
      <w:r>
        <w:rPr>
          <w:lang w:val="en-AU"/>
        </w:rPr>
        <w:t>Ideal Job</w:t>
      </w:r>
    </w:p>
    <w:p w14:paraId="500960FA" w14:textId="54BA06F6" w:rsidR="002B1AC0" w:rsidRDefault="004C1101" w:rsidP="002B1AC0">
      <w:pPr>
        <w:rPr>
          <w:lang w:val="en-AU"/>
        </w:rPr>
      </w:pPr>
      <w:hyperlink r:id="rId7" w:history="1">
        <w:r w:rsidR="005040E4" w:rsidRPr="008E098A">
          <w:rPr>
            <w:rStyle w:val="Hyperlink"/>
            <w:lang w:val="en-AU"/>
          </w:rPr>
          <w:t>https://imgur.com/a/zCkpcuG</w:t>
        </w:r>
      </w:hyperlink>
      <w:r w:rsidR="005040E4">
        <w:rPr>
          <w:lang w:val="en-AU"/>
        </w:rPr>
        <w:t xml:space="preserve"> </w:t>
      </w:r>
    </w:p>
    <w:p w14:paraId="7FA9DCBC" w14:textId="234D6166" w:rsidR="005040E4" w:rsidRDefault="004C1101" w:rsidP="002B1AC0">
      <w:hyperlink r:id="rId8" w:history="1">
        <w:r w:rsidR="005040E4">
          <w:rPr>
            <w:rStyle w:val="Hyperlink"/>
          </w:rPr>
          <w:t>https://au.indeed.com/jobs?q=Software%20Developer&amp;vjk=f3137387edaf6d0d</w:t>
        </w:r>
      </w:hyperlink>
    </w:p>
    <w:p w14:paraId="6A9E4A2A" w14:textId="04C34D70" w:rsidR="005040E4" w:rsidRDefault="005040E4" w:rsidP="002B1AC0">
      <w:pPr>
        <w:rPr>
          <w:lang w:val="en-AU"/>
        </w:rPr>
      </w:pPr>
      <w:r>
        <w:rPr>
          <w:lang w:val="en-AU"/>
        </w:rPr>
        <w:t>This position would allow me to express my skills in a software development environment, and I will be able to work with a large group in software design and development, coding, contributing to product design and providing technical leadership. Not only will I be able to do my own thing in creating software but also be able to help guide others with their endeavours.</w:t>
      </w:r>
    </w:p>
    <w:p w14:paraId="537E7E87" w14:textId="1B1E680A" w:rsidR="005040E4" w:rsidRDefault="005040E4" w:rsidP="002B1AC0">
      <w:pPr>
        <w:rPr>
          <w:lang w:val="en-AU"/>
        </w:rPr>
      </w:pPr>
      <w:r>
        <w:rPr>
          <w:lang w:val="en-AU"/>
        </w:rPr>
        <w:t xml:space="preserve">The skills required for this role is communication between my peers, extensive knowledge in different coding languages like; C#, HTML5, CSS and Java. The job application doesn’t say anything about </w:t>
      </w:r>
      <w:r>
        <w:rPr>
          <w:lang w:val="en-AU"/>
        </w:rPr>
        <w:lastRenderedPageBreak/>
        <w:t>qualifications or experience. However, the job is very high paying and would require a lot of experience in this industry.</w:t>
      </w:r>
    </w:p>
    <w:p w14:paraId="788A1AE0" w14:textId="4F2403DF" w:rsidR="005040E4" w:rsidRDefault="005040E4" w:rsidP="002B1AC0">
      <w:pPr>
        <w:rPr>
          <w:lang w:val="en-AU"/>
        </w:rPr>
      </w:pPr>
      <w:r>
        <w:rPr>
          <w:lang w:val="en-AU"/>
        </w:rPr>
        <w:t xml:space="preserve">To acquire experience for this job, I would </w:t>
      </w:r>
      <w:r w:rsidR="000712F4">
        <w:rPr>
          <w:lang w:val="en-AU"/>
        </w:rPr>
        <w:t>need</w:t>
      </w:r>
      <w:r>
        <w:rPr>
          <w:lang w:val="en-AU"/>
        </w:rPr>
        <w:t xml:space="preserve"> to graduate with a degree in IT as well as working in an IT industry. If graduation doesn’t suffice enough, then I will have to work outside of University both in an IT industry and as well as learning other coding languages so I would be ready to handle the kind of work that this job would require.</w:t>
      </w:r>
    </w:p>
    <w:p w14:paraId="5A3B7607" w14:textId="5940551E" w:rsidR="002B1AC0" w:rsidRDefault="002B1AC0" w:rsidP="002B1AC0">
      <w:pPr>
        <w:pStyle w:val="Heading1"/>
        <w:rPr>
          <w:lang w:val="en-AU"/>
        </w:rPr>
      </w:pPr>
      <w:r>
        <w:rPr>
          <w:lang w:val="en-AU"/>
        </w:rPr>
        <w:t>Personal Profile</w:t>
      </w:r>
    </w:p>
    <w:p w14:paraId="02CB165D" w14:textId="30B0AA84" w:rsidR="005040E4" w:rsidRDefault="000712F4" w:rsidP="005040E4">
      <w:pPr>
        <w:rPr>
          <w:lang w:val="en-AU"/>
        </w:rPr>
      </w:pPr>
      <w:r>
        <w:rPr>
          <w:lang w:val="en-AU"/>
        </w:rPr>
        <w:t xml:space="preserve">I’m quite content with the personality and creativity test. However, the learning style test didn’t seem to be as accurate. I find that I am more of a visual learner than an auditory learner, a lot of things go over my head if I don’t have anything to view. The rest of the test results seemed accurate, and I can identify with them, more introverted than extraverted, logical thinking and using observations over intuitive thinking. </w:t>
      </w:r>
    </w:p>
    <w:p w14:paraId="048A4A9F" w14:textId="320679B5" w:rsidR="000712F4" w:rsidRPr="000712F4" w:rsidRDefault="000712F4" w:rsidP="005040E4">
      <w:pPr>
        <w:rPr>
          <w:lang w:val="en-AU"/>
        </w:rPr>
      </w:pPr>
      <w:r w:rsidRPr="000712F4">
        <w:rPr>
          <w:lang w:val="en-AU"/>
        </w:rPr>
        <w:t xml:space="preserve">The results show that I can look at problems and overcome them from a knowledgeable and mature point of view, I know from experience that I work well in team environments and can help fix any issues either with the work or with the people. The test results show that I </w:t>
      </w:r>
      <w:proofErr w:type="gramStart"/>
      <w:r w:rsidRPr="000712F4">
        <w:rPr>
          <w:lang w:val="en-AU"/>
        </w:rPr>
        <w:t>am capable of accomplishing</w:t>
      </w:r>
      <w:proofErr w:type="gramEnd"/>
      <w:r w:rsidRPr="000712F4">
        <w:rPr>
          <w:lang w:val="en-AU"/>
        </w:rPr>
        <w:t xml:space="preserve"> these team skills and that I will work well in a team environment. </w:t>
      </w:r>
      <w:r>
        <w:rPr>
          <w:lang w:val="en-AU"/>
        </w:rPr>
        <w:t xml:space="preserve">I am relatively easy-going when it comes to forming teams and the people in my group, </w:t>
      </w:r>
      <w:proofErr w:type="gramStart"/>
      <w:r>
        <w:rPr>
          <w:lang w:val="en-AU"/>
        </w:rPr>
        <w:t>as long as</w:t>
      </w:r>
      <w:proofErr w:type="gramEnd"/>
      <w:r>
        <w:rPr>
          <w:lang w:val="en-AU"/>
        </w:rPr>
        <w:t xml:space="preserve"> everyone puts the work in, works together and listens to what everyone has to say.</w:t>
      </w:r>
    </w:p>
    <w:p w14:paraId="19AFF93D" w14:textId="3D77EF31" w:rsidR="002B1AC0" w:rsidRDefault="002B1AC0" w:rsidP="002B1AC0">
      <w:pPr>
        <w:pStyle w:val="Heading1"/>
        <w:rPr>
          <w:lang w:val="en-AU"/>
        </w:rPr>
      </w:pPr>
      <w:r>
        <w:rPr>
          <w:lang w:val="en-AU"/>
        </w:rPr>
        <w:t>Project Idea</w:t>
      </w:r>
    </w:p>
    <w:p w14:paraId="3D200DDB" w14:textId="65A63D13" w:rsidR="000712F4" w:rsidRDefault="000712F4" w:rsidP="000712F4">
      <w:pPr>
        <w:pStyle w:val="Heading2"/>
        <w:rPr>
          <w:lang w:val="en-AU"/>
        </w:rPr>
      </w:pPr>
      <w:r>
        <w:rPr>
          <w:lang w:val="en-AU"/>
        </w:rPr>
        <w:t>Overview</w:t>
      </w:r>
    </w:p>
    <w:p w14:paraId="3581FF09" w14:textId="04B5EE9A" w:rsidR="000712F4" w:rsidRDefault="000712F4" w:rsidP="000712F4">
      <w:pPr>
        <w:rPr>
          <w:lang w:val="en-AU"/>
        </w:rPr>
      </w:pPr>
      <w:r>
        <w:rPr>
          <w:lang w:val="en-AU"/>
        </w:rPr>
        <w:t xml:space="preserve">My project is going to be a discord bot that can not only manage a discord server but also have some fun and interactable features. There are a lot of server managing discord bots already and some fun bots, but I want to be able to combine them both as well as being able to have my own customisations the way I want it to be. </w:t>
      </w:r>
    </w:p>
    <w:p w14:paraId="44542D8E" w14:textId="7BAD29BD" w:rsidR="000712F4" w:rsidRDefault="000712F4" w:rsidP="000712F4">
      <w:pPr>
        <w:pStyle w:val="Heading2"/>
        <w:rPr>
          <w:lang w:val="en-AU"/>
        </w:rPr>
      </w:pPr>
      <w:r>
        <w:rPr>
          <w:lang w:val="en-AU"/>
        </w:rPr>
        <w:t>Motivation</w:t>
      </w:r>
    </w:p>
    <w:p w14:paraId="3D272787" w14:textId="77669C71" w:rsidR="000712F4" w:rsidRDefault="000712F4" w:rsidP="00644EA2">
      <w:pPr>
        <w:rPr>
          <w:lang w:val="en-AU"/>
        </w:rPr>
      </w:pPr>
      <w:r>
        <w:rPr>
          <w:lang w:val="en-AU"/>
        </w:rPr>
        <w:t>The reason as to why I want to make this bot is because I run a discord server for my friends and I’m always looking for new ways to add some fun to the discord or to be able to manage it better so everything can run smoothly</w:t>
      </w:r>
      <w:r w:rsidR="00644EA2">
        <w:rPr>
          <w:lang w:val="en-AU"/>
        </w:rPr>
        <w:t>, there are heaps of bots out there that are public and free. However, most of them do too much that it becomes unnecessary and hard to understand, or the ‘fun’ things they can do aren’t that fun or funny, I’ve also tried to make a bot before and had limited knowledge so I would like to tackle it again</w:t>
      </w:r>
    </w:p>
    <w:p w14:paraId="4E797107" w14:textId="77777777" w:rsidR="00644EA2" w:rsidRDefault="00644EA2" w:rsidP="00644EA2">
      <w:pPr>
        <w:rPr>
          <w:lang w:val="en-AU"/>
        </w:rPr>
      </w:pPr>
    </w:p>
    <w:p w14:paraId="140D0889" w14:textId="77777777" w:rsidR="00644EA2" w:rsidRDefault="00644EA2" w:rsidP="00644EA2">
      <w:pPr>
        <w:rPr>
          <w:lang w:val="en-AU"/>
        </w:rPr>
      </w:pPr>
    </w:p>
    <w:p w14:paraId="3B38EC1C" w14:textId="77777777" w:rsidR="00644EA2" w:rsidRDefault="00644EA2" w:rsidP="00644EA2">
      <w:pPr>
        <w:rPr>
          <w:lang w:val="en-AU"/>
        </w:rPr>
      </w:pPr>
    </w:p>
    <w:p w14:paraId="10E5B8EC" w14:textId="77777777" w:rsidR="00644EA2" w:rsidRDefault="00644EA2" w:rsidP="00644EA2">
      <w:pPr>
        <w:rPr>
          <w:lang w:val="en-AU"/>
        </w:rPr>
      </w:pPr>
    </w:p>
    <w:p w14:paraId="1AB97242" w14:textId="77777777" w:rsidR="00644EA2" w:rsidRDefault="00644EA2" w:rsidP="00644EA2">
      <w:pPr>
        <w:rPr>
          <w:lang w:val="en-AU"/>
        </w:rPr>
      </w:pPr>
    </w:p>
    <w:p w14:paraId="64CD4619" w14:textId="33BAA785" w:rsidR="000712F4" w:rsidRDefault="000712F4" w:rsidP="000712F4">
      <w:pPr>
        <w:pStyle w:val="Heading2"/>
        <w:rPr>
          <w:lang w:val="en-AU"/>
        </w:rPr>
      </w:pPr>
      <w:r>
        <w:rPr>
          <w:lang w:val="en-AU"/>
        </w:rPr>
        <w:lastRenderedPageBreak/>
        <w:t>Description</w:t>
      </w:r>
    </w:p>
    <w:p w14:paraId="5B3C5DA0" w14:textId="06CD3454" w:rsidR="00644EA2" w:rsidRDefault="006325E7" w:rsidP="000712F4">
      <w:pPr>
        <w:rPr>
          <w:lang w:val="en-AU"/>
        </w:rPr>
      </w:pPr>
      <w:r>
        <w:rPr>
          <w:lang w:val="en-AU"/>
        </w:rPr>
        <w:t>The main feature but the smaller part of this bot will be discord management</w:t>
      </w:r>
      <w:r w:rsidR="00731DFC">
        <w:rPr>
          <w:lang w:val="en-AU"/>
        </w:rPr>
        <w:t>;</w:t>
      </w:r>
      <w:r w:rsidR="00105184">
        <w:rPr>
          <w:lang w:val="en-AU"/>
        </w:rPr>
        <w:t xml:space="preserve"> this will cover some simple </w:t>
      </w:r>
      <w:r w:rsidR="000125F3">
        <w:rPr>
          <w:lang w:val="en-AU"/>
        </w:rPr>
        <w:t>management tasks</w:t>
      </w:r>
      <w:r w:rsidR="00731DFC">
        <w:rPr>
          <w:lang w:val="en-AU"/>
        </w:rPr>
        <w:t>.</w:t>
      </w:r>
      <w:r w:rsidR="000125F3">
        <w:rPr>
          <w:lang w:val="en-AU"/>
        </w:rPr>
        <w:t xml:space="preserve"> </w:t>
      </w:r>
      <w:r w:rsidR="00731DFC">
        <w:rPr>
          <w:lang w:val="en-AU"/>
        </w:rPr>
        <w:t>L</w:t>
      </w:r>
      <w:r w:rsidR="000125F3">
        <w:rPr>
          <w:lang w:val="en-AU"/>
        </w:rPr>
        <w:t xml:space="preserve">ike timing out spamming, adding new members to a </w:t>
      </w:r>
      <w:r w:rsidR="00731DFC">
        <w:rPr>
          <w:lang w:val="en-AU"/>
        </w:rPr>
        <w:t>primary</w:t>
      </w:r>
      <w:r w:rsidR="000125F3">
        <w:rPr>
          <w:lang w:val="en-AU"/>
        </w:rPr>
        <w:t xml:space="preserve"> role, </w:t>
      </w:r>
      <w:r w:rsidR="00731DFC">
        <w:rPr>
          <w:lang w:val="en-AU"/>
        </w:rPr>
        <w:t xml:space="preserve">Notification on suspicious activity, this includes all caps, links, invites, mentions and spamming </w:t>
      </w:r>
      <w:proofErr w:type="spellStart"/>
      <w:r w:rsidR="00731DFC">
        <w:rPr>
          <w:lang w:val="en-AU"/>
        </w:rPr>
        <w:t>Emojies</w:t>
      </w:r>
      <w:proofErr w:type="spellEnd"/>
      <w:r w:rsidR="00731DFC">
        <w:rPr>
          <w:lang w:val="en-AU"/>
        </w:rPr>
        <w:t xml:space="preserve">, repeated text and spoilers. Because I am using this bot on a private server, I don’t want it to be too harsh, so instead of banning, kicking, muting or timing out members, it will only send a notification in a private chat. I the server owner will be the only one who can see these messages, and I will deem if the member needs to stop being annoying or if they are just having some harmless fun. </w:t>
      </w:r>
    </w:p>
    <w:p w14:paraId="095D289A" w14:textId="403DF201" w:rsidR="00731DFC" w:rsidRDefault="00731DFC" w:rsidP="000712F4">
      <w:pPr>
        <w:rPr>
          <w:lang w:val="en-AU"/>
        </w:rPr>
      </w:pPr>
      <w:r>
        <w:rPr>
          <w:lang w:val="en-AU"/>
        </w:rPr>
        <w:t xml:space="preserve">There are a lot of discord bots out there that do many different things, some you can catch, trade and fight </w:t>
      </w:r>
      <w:proofErr w:type="spellStart"/>
      <w:r>
        <w:rPr>
          <w:lang w:val="en-AU"/>
        </w:rPr>
        <w:t>pokemon</w:t>
      </w:r>
      <w:proofErr w:type="spellEnd"/>
      <w:r>
        <w:rPr>
          <w:lang w:val="en-AU"/>
        </w:rPr>
        <w:t xml:space="preserve">, some you can make memes with, some you can have conversations or sing songs with, I want to be able to have this bot be able to do these sort of fun things that are more curated to my friends and me. We do somethings outside of the discord like our Minecraft server, or sometimes we will stream a movie, and all watch it together, the bot will be able to announce unique things for those events. The bot could advertise the server so some people who haven’t joined, can. Or the person who is streaming the movie could set an event to the next time we play a film. </w:t>
      </w:r>
    </w:p>
    <w:p w14:paraId="2379D872" w14:textId="2C256BC2" w:rsidR="00731DFC" w:rsidRDefault="00731DFC" w:rsidP="000712F4">
      <w:pPr>
        <w:rPr>
          <w:lang w:val="en-AU"/>
        </w:rPr>
      </w:pPr>
      <w:r>
        <w:rPr>
          <w:lang w:val="en-AU"/>
        </w:rPr>
        <w:t xml:space="preserve">A fun idea I had about the bot was that it would be able to play a song from </w:t>
      </w:r>
      <w:proofErr w:type="spellStart"/>
      <w:r>
        <w:rPr>
          <w:lang w:val="en-AU"/>
        </w:rPr>
        <w:t>youtube</w:t>
      </w:r>
      <w:proofErr w:type="spellEnd"/>
      <w:r>
        <w:rPr>
          <w:lang w:val="en-AU"/>
        </w:rPr>
        <w:t xml:space="preserve"> and then as it was playing it would print out the lyrics to the song in a separate chat. There are music bots that can play songs and get lyrics from the internet, but none of them time the lyrics to the song, this could be difficult to get the timing right. It would only work with songs of my choice, but it would be a fun feature to add to the discord.</w:t>
      </w:r>
      <w:bookmarkStart w:id="0" w:name="_GoBack"/>
      <w:bookmarkEnd w:id="0"/>
    </w:p>
    <w:p w14:paraId="0BCB4D73" w14:textId="5E6304AD" w:rsidR="000712F4" w:rsidRDefault="000712F4" w:rsidP="000712F4">
      <w:pPr>
        <w:pStyle w:val="Heading2"/>
        <w:rPr>
          <w:lang w:val="en-AU"/>
        </w:rPr>
      </w:pPr>
      <w:r>
        <w:rPr>
          <w:lang w:val="en-AU"/>
        </w:rPr>
        <w:t>Tools and Technologies</w:t>
      </w:r>
    </w:p>
    <w:p w14:paraId="17B739DE" w14:textId="1556D331" w:rsidR="00644EA2" w:rsidRDefault="00644EA2" w:rsidP="00644EA2">
      <w:pPr>
        <w:pStyle w:val="ListParagraph"/>
        <w:numPr>
          <w:ilvl w:val="0"/>
          <w:numId w:val="4"/>
        </w:numPr>
        <w:rPr>
          <w:lang w:val="en-AU"/>
        </w:rPr>
      </w:pPr>
      <w:r>
        <w:rPr>
          <w:lang w:val="en-AU"/>
        </w:rPr>
        <w:t>Eclipse IDE</w:t>
      </w:r>
    </w:p>
    <w:p w14:paraId="3EF0B799" w14:textId="75EA5E17" w:rsidR="00644EA2" w:rsidRDefault="00644EA2" w:rsidP="00644EA2">
      <w:pPr>
        <w:pStyle w:val="ListParagraph"/>
        <w:numPr>
          <w:ilvl w:val="0"/>
          <w:numId w:val="4"/>
        </w:numPr>
        <w:rPr>
          <w:lang w:val="en-AU"/>
        </w:rPr>
      </w:pPr>
      <w:r>
        <w:rPr>
          <w:lang w:val="en-AU"/>
        </w:rPr>
        <w:t>Discord</w:t>
      </w:r>
    </w:p>
    <w:p w14:paraId="132C394A" w14:textId="35E0A1AF" w:rsidR="00644EA2" w:rsidRDefault="00644EA2" w:rsidP="00644EA2">
      <w:pPr>
        <w:pStyle w:val="ListParagraph"/>
        <w:numPr>
          <w:ilvl w:val="0"/>
          <w:numId w:val="4"/>
        </w:numPr>
        <w:rPr>
          <w:lang w:val="en-AU"/>
        </w:rPr>
      </w:pPr>
      <w:r>
        <w:rPr>
          <w:lang w:val="en-AU"/>
        </w:rPr>
        <w:t>Digital Ocean / Spare Computer</w:t>
      </w:r>
    </w:p>
    <w:p w14:paraId="05A79942" w14:textId="08ED2D6D" w:rsidR="00644EA2" w:rsidRPr="00644EA2" w:rsidRDefault="00644EA2" w:rsidP="00644EA2">
      <w:pPr>
        <w:rPr>
          <w:lang w:val="en-AU"/>
        </w:rPr>
      </w:pPr>
      <w:r>
        <w:rPr>
          <w:lang w:val="en-AU"/>
        </w:rPr>
        <w:t xml:space="preserve">Eclipse is a Java Integrated Development Environment (IDE) which allows you to code in Java and run java programs. This will allow me to code the bot in Java and run it for testing. To be able to test the bot to see if it is doing what I expect it to do. To be able to keep this bot running once it is released it needs to be continually running, this can be completed through a discord bot server </w:t>
      </w:r>
      <w:proofErr w:type="spellStart"/>
      <w:r>
        <w:rPr>
          <w:lang w:val="en-AU"/>
        </w:rPr>
        <w:t>hoster</w:t>
      </w:r>
      <w:proofErr w:type="spellEnd"/>
      <w:r>
        <w:rPr>
          <w:lang w:val="en-AU"/>
        </w:rPr>
        <w:t xml:space="preserve"> called Digital Ocean which I can pay for or I can have it run on a spare computer 24/7 for free.</w:t>
      </w:r>
    </w:p>
    <w:p w14:paraId="12C92FA7" w14:textId="154CAAEB" w:rsidR="000712F4" w:rsidRDefault="000712F4" w:rsidP="000712F4">
      <w:pPr>
        <w:pStyle w:val="Heading2"/>
        <w:rPr>
          <w:lang w:val="en-AU"/>
        </w:rPr>
      </w:pPr>
      <w:r>
        <w:rPr>
          <w:lang w:val="en-AU"/>
        </w:rPr>
        <w:t>Skills Required</w:t>
      </w:r>
    </w:p>
    <w:p w14:paraId="3945B0D2" w14:textId="198EFF63" w:rsidR="000712F4" w:rsidRDefault="00644EA2" w:rsidP="00644EA2">
      <w:pPr>
        <w:pStyle w:val="ListParagraph"/>
        <w:numPr>
          <w:ilvl w:val="0"/>
          <w:numId w:val="3"/>
        </w:numPr>
        <w:rPr>
          <w:lang w:val="en-AU"/>
        </w:rPr>
      </w:pPr>
      <w:r>
        <w:rPr>
          <w:lang w:val="en-AU"/>
        </w:rPr>
        <w:t xml:space="preserve">Java </w:t>
      </w:r>
    </w:p>
    <w:p w14:paraId="1DE84552" w14:textId="3A7419D0" w:rsidR="00644EA2" w:rsidRDefault="00644EA2" w:rsidP="00644EA2">
      <w:pPr>
        <w:pStyle w:val="ListParagraph"/>
        <w:numPr>
          <w:ilvl w:val="0"/>
          <w:numId w:val="3"/>
        </w:numPr>
        <w:rPr>
          <w:lang w:val="en-AU"/>
        </w:rPr>
      </w:pPr>
      <w:r>
        <w:rPr>
          <w:lang w:val="en-AU"/>
        </w:rPr>
        <w:t>Server Hosting</w:t>
      </w:r>
    </w:p>
    <w:p w14:paraId="130F18C2" w14:textId="60E977D1" w:rsidR="00644EA2" w:rsidRDefault="00644EA2" w:rsidP="00644EA2">
      <w:pPr>
        <w:pStyle w:val="ListParagraph"/>
        <w:numPr>
          <w:ilvl w:val="0"/>
          <w:numId w:val="3"/>
        </w:numPr>
        <w:rPr>
          <w:lang w:val="en-AU"/>
        </w:rPr>
      </w:pPr>
      <w:r>
        <w:rPr>
          <w:lang w:val="en-AU"/>
        </w:rPr>
        <w:t>Basic Computer Knowledge</w:t>
      </w:r>
    </w:p>
    <w:p w14:paraId="77A6711A" w14:textId="5295F84A" w:rsidR="00644EA2" w:rsidRPr="00644EA2" w:rsidRDefault="00644EA2" w:rsidP="00644EA2">
      <w:pPr>
        <w:rPr>
          <w:lang w:val="en-AU"/>
        </w:rPr>
      </w:pPr>
      <w:r>
        <w:rPr>
          <w:lang w:val="en-AU"/>
        </w:rPr>
        <w:t xml:space="preserve">Server hosting and computer skills are </w:t>
      </w:r>
      <w:proofErr w:type="gramStart"/>
      <w:r>
        <w:rPr>
          <w:lang w:val="en-AU"/>
        </w:rPr>
        <w:t>pretty simple</w:t>
      </w:r>
      <w:proofErr w:type="gramEnd"/>
      <w:r>
        <w:rPr>
          <w:lang w:val="en-AU"/>
        </w:rPr>
        <w:t>; I’ve hosted many servers before. I have worked with them in the past, and as this is an IT course and I have heaps of experience with computers, I should be able to check off the basic computer knowledge. Java, however, will be a bit tricky, I have previous expertise with coding in Python, but I thought I would do it Java as it is a better programming language for these bots. Also, I am doing the introduction to programming course where we are learning Java so it would be good practise to use this language.</w:t>
      </w:r>
    </w:p>
    <w:p w14:paraId="45A06475" w14:textId="204779F1" w:rsidR="000712F4" w:rsidRDefault="000712F4" w:rsidP="000712F4">
      <w:pPr>
        <w:pStyle w:val="Heading2"/>
        <w:rPr>
          <w:lang w:val="en-AU"/>
        </w:rPr>
      </w:pPr>
      <w:r>
        <w:rPr>
          <w:lang w:val="en-AU"/>
        </w:rPr>
        <w:lastRenderedPageBreak/>
        <w:t>Outcome</w:t>
      </w:r>
    </w:p>
    <w:p w14:paraId="711DDB9A" w14:textId="2BB75813" w:rsidR="000712F4" w:rsidRDefault="00644EA2" w:rsidP="000712F4">
      <w:pPr>
        <w:rPr>
          <w:lang w:val="en-AU"/>
        </w:rPr>
      </w:pPr>
      <w:r>
        <w:rPr>
          <w:lang w:val="en-AU"/>
        </w:rPr>
        <w:t xml:space="preserve">If the project is successful, then I will have a personalised discord bot that I can run on my server, to both add functionality and fun to the server. It will serve as a manager </w:t>
      </w:r>
      <w:proofErr w:type="gramStart"/>
      <w:r>
        <w:rPr>
          <w:lang w:val="en-AU"/>
        </w:rPr>
        <w:t>and also</w:t>
      </w:r>
      <w:proofErr w:type="gramEnd"/>
      <w:r>
        <w:rPr>
          <w:lang w:val="en-AU"/>
        </w:rPr>
        <w:t xml:space="preserve"> for some fun jokes. It will be entirely custom for how I want it to be. By making this bot, it solves the problem I have with conventional bots that others have made. It will be accustomed to what I want and what I need for my server, and it will make managing and bringing fun to the server much more manageable.</w:t>
      </w:r>
    </w:p>
    <w:p w14:paraId="12D85409" w14:textId="77777777" w:rsidR="000712F4" w:rsidRPr="000712F4" w:rsidRDefault="000712F4" w:rsidP="000712F4">
      <w:pPr>
        <w:rPr>
          <w:lang w:val="en-AU"/>
        </w:rPr>
      </w:pPr>
    </w:p>
    <w:sectPr w:rsidR="000712F4" w:rsidRPr="000712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457B2"/>
    <w:multiLevelType w:val="hybridMultilevel"/>
    <w:tmpl w:val="E3AE1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C40E39"/>
    <w:multiLevelType w:val="hybridMultilevel"/>
    <w:tmpl w:val="FA309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8C34AD"/>
    <w:multiLevelType w:val="hybridMultilevel"/>
    <w:tmpl w:val="0A70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32374E"/>
    <w:multiLevelType w:val="hybridMultilevel"/>
    <w:tmpl w:val="DAC43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0MzU2MLM0NTIyNzBS0lEKTi0uzszPAykwqQUAs+0GdiwAAAA="/>
  </w:docVars>
  <w:rsids>
    <w:rsidRoot w:val="002B1AC0"/>
    <w:rsid w:val="000125F3"/>
    <w:rsid w:val="000712F4"/>
    <w:rsid w:val="00105184"/>
    <w:rsid w:val="002B1AC0"/>
    <w:rsid w:val="004C1101"/>
    <w:rsid w:val="005040E4"/>
    <w:rsid w:val="006325E7"/>
    <w:rsid w:val="00644EA2"/>
    <w:rsid w:val="00731DFC"/>
    <w:rsid w:val="00945397"/>
    <w:rsid w:val="00C0302A"/>
    <w:rsid w:val="00E95AAD"/>
    <w:rsid w:val="00FE4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4230E"/>
  <w15:chartTrackingRefBased/>
  <w15:docId w15:val="{3B136376-54D7-4D44-A14C-681815DFD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1A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12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2B1AC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B1A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1AC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B1AC0"/>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semiHidden/>
    <w:rsid w:val="002B1AC0"/>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2B1AC0"/>
    <w:rPr>
      <w:color w:val="0563C1" w:themeColor="hyperlink"/>
      <w:u w:val="single"/>
    </w:rPr>
  </w:style>
  <w:style w:type="character" w:styleId="UnresolvedMention">
    <w:name w:val="Unresolved Mention"/>
    <w:basedOn w:val="DefaultParagraphFont"/>
    <w:uiPriority w:val="99"/>
    <w:semiHidden/>
    <w:unhideWhenUsed/>
    <w:rsid w:val="002B1AC0"/>
    <w:rPr>
      <w:color w:val="605E5C"/>
      <w:shd w:val="clear" w:color="auto" w:fill="E1DFDD"/>
    </w:rPr>
  </w:style>
  <w:style w:type="paragraph" w:styleId="ListParagraph">
    <w:name w:val="List Paragraph"/>
    <w:basedOn w:val="Normal"/>
    <w:uiPriority w:val="34"/>
    <w:qFormat/>
    <w:rsid w:val="005040E4"/>
    <w:pPr>
      <w:ind w:left="720"/>
      <w:contextualSpacing/>
    </w:pPr>
  </w:style>
  <w:style w:type="character" w:customStyle="1" w:styleId="Heading2Char">
    <w:name w:val="Heading 2 Char"/>
    <w:basedOn w:val="DefaultParagraphFont"/>
    <w:link w:val="Heading2"/>
    <w:uiPriority w:val="9"/>
    <w:rsid w:val="000712F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717612">
      <w:bodyDiv w:val="1"/>
      <w:marLeft w:val="0"/>
      <w:marRight w:val="0"/>
      <w:marTop w:val="0"/>
      <w:marBottom w:val="0"/>
      <w:divBdr>
        <w:top w:val="none" w:sz="0" w:space="0" w:color="auto"/>
        <w:left w:val="none" w:sz="0" w:space="0" w:color="auto"/>
        <w:bottom w:val="none" w:sz="0" w:space="0" w:color="auto"/>
        <w:right w:val="none" w:sz="0" w:space="0" w:color="auto"/>
      </w:divBdr>
    </w:div>
    <w:div w:id="344408483">
      <w:bodyDiv w:val="1"/>
      <w:marLeft w:val="0"/>
      <w:marRight w:val="0"/>
      <w:marTop w:val="0"/>
      <w:marBottom w:val="0"/>
      <w:divBdr>
        <w:top w:val="none" w:sz="0" w:space="0" w:color="auto"/>
        <w:left w:val="none" w:sz="0" w:space="0" w:color="auto"/>
        <w:bottom w:val="none" w:sz="0" w:space="0" w:color="auto"/>
        <w:right w:val="none" w:sz="0" w:space="0" w:color="auto"/>
      </w:divBdr>
    </w:div>
    <w:div w:id="854425129">
      <w:bodyDiv w:val="1"/>
      <w:marLeft w:val="0"/>
      <w:marRight w:val="0"/>
      <w:marTop w:val="0"/>
      <w:marBottom w:val="0"/>
      <w:divBdr>
        <w:top w:val="none" w:sz="0" w:space="0" w:color="auto"/>
        <w:left w:val="none" w:sz="0" w:space="0" w:color="auto"/>
        <w:bottom w:val="none" w:sz="0" w:space="0" w:color="auto"/>
        <w:right w:val="none" w:sz="0" w:space="0" w:color="auto"/>
      </w:divBdr>
    </w:div>
    <w:div w:id="1596132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indeed.com/jobs?q=Software%20Developer&amp;vjk=f3137387edaf6d0d" TargetMode="External"/><Relationship Id="rId3" Type="http://schemas.openxmlformats.org/officeDocument/2006/relationships/styles" Target="styles.xml"/><Relationship Id="rId7" Type="http://schemas.openxmlformats.org/officeDocument/2006/relationships/hyperlink" Target="https://imgur.com/a/zCkpcu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3853897@student.rmit.edu.a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0B43B-5B56-4666-AD27-6514B647F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4</Pages>
  <Words>1278</Words>
  <Characters>728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den Maxwell</dc:creator>
  <cp:keywords/>
  <dc:description/>
  <cp:lastModifiedBy>Caden Maxwell</cp:lastModifiedBy>
  <cp:revision>7</cp:revision>
  <dcterms:created xsi:type="dcterms:W3CDTF">2020-03-18T00:23:00Z</dcterms:created>
  <dcterms:modified xsi:type="dcterms:W3CDTF">2020-03-21T05:30:00Z</dcterms:modified>
</cp:coreProperties>
</file>